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C98F4" w14:textId="68C35E4A" w:rsidR="00077699" w:rsidRPr="000E4C76" w:rsidRDefault="00824DE7" w:rsidP="000E4C76">
      <w:pPr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                           </w:t>
      </w:r>
      <w:r w:rsidR="007E5A49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077699">
        <w:rPr>
          <w:rFonts w:ascii="Times New Roman" w:hAnsi="Times New Roman"/>
          <w:b/>
          <w:noProof/>
          <w:sz w:val="36"/>
          <w:szCs w:val="36"/>
        </w:rPr>
        <w:t>Experiment Title</w:t>
      </w:r>
      <w:r>
        <w:rPr>
          <w:rFonts w:ascii="Times New Roman" w:hAnsi="Times New Roman"/>
          <w:b/>
          <w:noProof/>
          <w:sz w:val="36"/>
          <w:szCs w:val="36"/>
        </w:rPr>
        <w:t xml:space="preserve"> </w:t>
      </w:r>
      <w:r w:rsidR="00AF5B31">
        <w:rPr>
          <w:rFonts w:ascii="Times New Roman" w:hAnsi="Times New Roman"/>
          <w:b/>
          <w:noProof/>
          <w:sz w:val="36"/>
          <w:szCs w:val="36"/>
        </w:rPr>
        <w:t>3</w:t>
      </w:r>
    </w:p>
    <w:p w14:paraId="4C149046" w14:textId="300A3D41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824DE7">
        <w:rPr>
          <w:rFonts w:ascii="Times New Roman" w:hAnsi="Times New Roman"/>
          <w:b/>
          <w:sz w:val="28"/>
          <w:szCs w:val="28"/>
        </w:rPr>
        <w:t xml:space="preserve"> Husanpreet Kaur</w:t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Pr="006579E0">
        <w:rPr>
          <w:rFonts w:ascii="Times New Roman" w:hAnsi="Times New Roman"/>
          <w:b/>
          <w:sz w:val="28"/>
          <w:szCs w:val="28"/>
        </w:rPr>
        <w:t>UID</w:t>
      </w:r>
      <w:proofErr w:type="gramEnd"/>
      <w:r w:rsidRPr="006579E0">
        <w:rPr>
          <w:rFonts w:ascii="Times New Roman" w:hAnsi="Times New Roman"/>
          <w:b/>
          <w:sz w:val="28"/>
          <w:szCs w:val="28"/>
        </w:rPr>
        <w:t>:</w:t>
      </w:r>
      <w:r w:rsidR="00824DE7">
        <w:rPr>
          <w:rFonts w:ascii="Times New Roman" w:hAnsi="Times New Roman"/>
          <w:b/>
          <w:sz w:val="28"/>
          <w:szCs w:val="28"/>
        </w:rPr>
        <w:t xml:space="preserve"> 20BCS9512</w:t>
      </w:r>
    </w:p>
    <w:p w14:paraId="4BEF99C8" w14:textId="2C2C722F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824DE7">
        <w:rPr>
          <w:rFonts w:ascii="Times New Roman" w:hAnsi="Times New Roman"/>
          <w:b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</w:t>
      </w:r>
      <w:r w:rsidR="00824DE7">
        <w:rPr>
          <w:rFonts w:ascii="Times New Roman" w:hAnsi="Times New Roman"/>
          <w:b/>
          <w:sz w:val="28"/>
          <w:szCs w:val="28"/>
        </w:rPr>
        <w:t xml:space="preserve">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7E5A49">
        <w:rPr>
          <w:rFonts w:ascii="Times New Roman" w:hAnsi="Times New Roman"/>
          <w:b/>
          <w:sz w:val="28"/>
          <w:szCs w:val="28"/>
        </w:rPr>
        <w:t>: 20BCS-D</w:t>
      </w:r>
      <w:r w:rsidR="00824DE7">
        <w:rPr>
          <w:rFonts w:ascii="Times New Roman" w:hAnsi="Times New Roman"/>
          <w:b/>
          <w:sz w:val="28"/>
          <w:szCs w:val="28"/>
        </w:rPr>
        <w:t>M-</w:t>
      </w:r>
      <w:r w:rsidR="007E5A49">
        <w:rPr>
          <w:rFonts w:ascii="Times New Roman" w:hAnsi="Times New Roman"/>
          <w:b/>
          <w:sz w:val="28"/>
          <w:szCs w:val="28"/>
        </w:rPr>
        <w:t>714/</w:t>
      </w:r>
      <w:r w:rsidR="00824DE7">
        <w:rPr>
          <w:rFonts w:ascii="Times New Roman" w:hAnsi="Times New Roman"/>
          <w:b/>
          <w:sz w:val="28"/>
          <w:szCs w:val="28"/>
        </w:rPr>
        <w:t>A</w:t>
      </w:r>
    </w:p>
    <w:p w14:paraId="41EB6B04" w14:textId="1D8C175C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1833CD">
        <w:rPr>
          <w:rFonts w:ascii="Times New Roman" w:hAnsi="Times New Roman"/>
          <w:b/>
          <w:sz w:val="28"/>
          <w:szCs w:val="28"/>
        </w:rPr>
        <w:t>6</w:t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proofErr w:type="gramStart"/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="001833CD">
        <w:rPr>
          <w:rFonts w:ascii="Times New Roman" w:hAnsi="Times New Roman"/>
          <w:b/>
          <w:sz w:val="28"/>
          <w:szCs w:val="28"/>
        </w:rPr>
        <w:t>Subject</w:t>
      </w:r>
      <w:proofErr w:type="gramEnd"/>
      <w:r w:rsidR="001833CD">
        <w:rPr>
          <w:rFonts w:ascii="Times New Roman" w:hAnsi="Times New Roman"/>
          <w:b/>
          <w:sz w:val="28"/>
          <w:szCs w:val="28"/>
        </w:rPr>
        <w:t xml:space="preserve"> Code: 20CSP-376</w:t>
      </w:r>
    </w:p>
    <w:p w14:paraId="6551329C" w14:textId="5E4DE65A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824DE7">
        <w:rPr>
          <w:rFonts w:ascii="Times New Roman" w:hAnsi="Times New Roman"/>
          <w:b/>
          <w:sz w:val="28"/>
          <w:szCs w:val="28"/>
        </w:rPr>
        <w:t>:</w:t>
      </w:r>
      <w:r w:rsidR="007E5A49">
        <w:rPr>
          <w:rFonts w:ascii="Times New Roman" w:hAnsi="Times New Roman"/>
          <w:b/>
          <w:sz w:val="28"/>
          <w:szCs w:val="28"/>
        </w:rPr>
        <w:t xml:space="preserve"> Data Mining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ab/>
      </w:r>
      <w:r w:rsidR="00F3350A">
        <w:rPr>
          <w:rFonts w:ascii="Times New Roman" w:hAnsi="Times New Roman"/>
          <w:b/>
          <w:sz w:val="28"/>
          <w:szCs w:val="28"/>
        </w:rPr>
        <w:t xml:space="preserve">  Date</w:t>
      </w:r>
      <w:proofErr w:type="gramEnd"/>
      <w:r w:rsidR="00F3350A">
        <w:rPr>
          <w:rFonts w:ascii="Times New Roman" w:hAnsi="Times New Roman"/>
          <w:b/>
          <w:sz w:val="28"/>
          <w:szCs w:val="28"/>
        </w:rPr>
        <w:t xml:space="preserve"> of Performance: 09-03</w:t>
      </w:r>
      <w:r w:rsidR="000E4C76">
        <w:rPr>
          <w:rFonts w:ascii="Times New Roman" w:hAnsi="Times New Roman"/>
          <w:b/>
          <w:sz w:val="28"/>
          <w:szCs w:val="28"/>
        </w:rPr>
        <w:t>-2023</w:t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</w:t>
      </w:r>
    </w:p>
    <w:p w14:paraId="2664522F" w14:textId="77A25D6C" w:rsidR="00077699" w:rsidRDefault="00077699" w:rsidP="0007769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45800CA" w14:textId="50B6E1AA" w:rsidR="00125D80" w:rsidRDefault="00077699" w:rsidP="00B573E7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E30624">
        <w:rPr>
          <w:rFonts w:ascii="Times New Roman" w:hAnsi="Times New Roman"/>
          <w:b/>
          <w:sz w:val="28"/>
          <w:szCs w:val="28"/>
          <w:lang w:val="en-IN"/>
        </w:rPr>
        <w:t>Aim/Overview of the practical:</w:t>
      </w:r>
      <w:r w:rsidR="00764935">
        <w:rPr>
          <w:rFonts w:ascii="Times New Roman" w:hAnsi="Times New Roman"/>
          <w:sz w:val="28"/>
          <w:szCs w:val="28"/>
          <w:lang w:val="en-IN"/>
        </w:rPr>
        <w:t xml:space="preserve"> Demonstration of associatio</w:t>
      </w:r>
      <w:bookmarkStart w:id="0" w:name="_GoBack"/>
      <w:bookmarkEnd w:id="0"/>
      <w:r w:rsidR="00764935">
        <w:rPr>
          <w:rFonts w:ascii="Times New Roman" w:hAnsi="Times New Roman"/>
          <w:sz w:val="28"/>
          <w:szCs w:val="28"/>
          <w:lang w:val="en-IN"/>
        </w:rPr>
        <w:t>n rule mining using Apr</w:t>
      </w:r>
      <w:r w:rsidR="00B573E7" w:rsidRPr="00B573E7">
        <w:rPr>
          <w:rFonts w:ascii="Times New Roman" w:hAnsi="Times New Roman"/>
          <w:sz w:val="28"/>
          <w:szCs w:val="28"/>
          <w:lang w:val="en-IN"/>
        </w:rPr>
        <w:t>.</w:t>
      </w:r>
    </w:p>
    <w:p w14:paraId="0BE7AFE6" w14:textId="77777777" w:rsidR="00E30624" w:rsidRPr="00E30624" w:rsidRDefault="00E30624" w:rsidP="00E30624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F7C8414" w14:textId="4FEF1B2E" w:rsidR="00824DE7" w:rsidRPr="00824DE7" w:rsidRDefault="007B1AE4" w:rsidP="00824DE7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ools used</w:t>
      </w:r>
      <w:r w:rsidR="00077699" w:rsidRPr="00824DE7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RStudio</w:t>
      </w:r>
      <w:proofErr w:type="spellEnd"/>
      <w:r w:rsidR="00824DE7">
        <w:rPr>
          <w:rFonts w:ascii="Times New Roman" w:hAnsi="Times New Roman" w:cs="Times New Roman"/>
          <w:bCs/>
          <w:sz w:val="28"/>
          <w:szCs w:val="28"/>
        </w:rPr>
        <w:t xml:space="preserve"> and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RWeka</w:t>
      </w:r>
      <w:proofErr w:type="spellEnd"/>
      <w:r w:rsidR="00077699" w:rsidRPr="00824DE7">
        <w:rPr>
          <w:rFonts w:ascii="Times New Roman" w:hAnsi="Times New Roman" w:cs="Times New Roman"/>
          <w:bCs/>
          <w:sz w:val="28"/>
          <w:szCs w:val="28"/>
        </w:rPr>
        <w:t xml:space="preserve">   </w:t>
      </w:r>
    </w:p>
    <w:p w14:paraId="16E3F605" w14:textId="77777777" w:rsidR="00824DE7" w:rsidRPr="00824DE7" w:rsidRDefault="00824DE7" w:rsidP="00824DE7">
      <w:pPr>
        <w:pStyle w:val="ListParagraph"/>
        <w:rPr>
          <w:rFonts w:ascii="Times New Roman" w:hAnsi="Times New Roman"/>
          <w:b/>
          <w:sz w:val="28"/>
          <w:szCs w:val="28"/>
          <w:lang w:val="en-IN"/>
        </w:rPr>
      </w:pPr>
    </w:p>
    <w:p w14:paraId="001D93DA" w14:textId="1C3D2C7F" w:rsidR="005E5C59" w:rsidRPr="005E5C59" w:rsidRDefault="00077699" w:rsidP="005E5C59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824DE7">
        <w:rPr>
          <w:rFonts w:ascii="Times New Roman" w:hAnsi="Times New Roman"/>
          <w:b/>
          <w:sz w:val="28"/>
          <w:szCs w:val="28"/>
          <w:lang w:val="en-IN"/>
        </w:rPr>
        <w:t>Code:</w:t>
      </w:r>
    </w:p>
    <w:p w14:paraId="7785C640" w14:textId="77777777" w:rsidR="00037A21" w:rsidRPr="00037A21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037A21">
        <w:rPr>
          <w:rFonts w:ascii="Times New Roman" w:hAnsi="Times New Roman"/>
          <w:sz w:val="28"/>
          <w:szCs w:val="28"/>
          <w:lang w:val="en-IN"/>
        </w:rPr>
        <w:t>library(</w:t>
      </w:r>
      <w:proofErr w:type="spellStart"/>
      <w:r w:rsidRPr="00037A21">
        <w:rPr>
          <w:rFonts w:ascii="Times New Roman" w:hAnsi="Times New Roman"/>
          <w:sz w:val="28"/>
          <w:szCs w:val="28"/>
          <w:lang w:val="en-IN"/>
        </w:rPr>
        <w:t>arules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>)</w:t>
      </w:r>
    </w:p>
    <w:p w14:paraId="6213848D" w14:textId="77777777" w:rsidR="00037A21" w:rsidRPr="00037A21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037A21">
        <w:rPr>
          <w:rFonts w:ascii="Times New Roman" w:hAnsi="Times New Roman"/>
          <w:sz w:val="28"/>
          <w:szCs w:val="28"/>
          <w:lang w:val="en-IN"/>
        </w:rPr>
        <w:t>library(</w:t>
      </w:r>
      <w:proofErr w:type="spellStart"/>
      <w:r w:rsidRPr="00037A21">
        <w:rPr>
          <w:rFonts w:ascii="Times New Roman" w:hAnsi="Times New Roman"/>
          <w:sz w:val="28"/>
          <w:szCs w:val="28"/>
          <w:lang w:val="en-IN"/>
        </w:rPr>
        <w:t>arulesViz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>)</w:t>
      </w:r>
    </w:p>
    <w:p w14:paraId="21D10671" w14:textId="77777777" w:rsidR="00037A21" w:rsidRPr="00037A21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037A21">
        <w:rPr>
          <w:rFonts w:ascii="Times New Roman" w:hAnsi="Times New Roman"/>
          <w:sz w:val="28"/>
          <w:szCs w:val="28"/>
          <w:lang w:val="en-IN"/>
        </w:rPr>
        <w:t>library(</w:t>
      </w:r>
      <w:proofErr w:type="spellStart"/>
      <w:r w:rsidRPr="00037A21">
        <w:rPr>
          <w:rFonts w:ascii="Times New Roman" w:hAnsi="Times New Roman"/>
          <w:sz w:val="28"/>
          <w:szCs w:val="28"/>
          <w:lang w:val="en-IN"/>
        </w:rPr>
        <w:t>RColorBrewer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>)</w:t>
      </w:r>
    </w:p>
    <w:p w14:paraId="6AF0E222" w14:textId="77777777" w:rsidR="00037A21" w:rsidRPr="00037A21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037A21">
        <w:rPr>
          <w:rFonts w:ascii="Times New Roman" w:hAnsi="Times New Roman"/>
          <w:sz w:val="28"/>
          <w:szCs w:val="28"/>
          <w:lang w:val="en-IN"/>
        </w:rPr>
        <w:t>data("Groceries")</w:t>
      </w:r>
    </w:p>
    <w:p w14:paraId="36201E53" w14:textId="77777777" w:rsidR="00037A21" w:rsidRPr="00037A21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037A21">
        <w:rPr>
          <w:rFonts w:ascii="Times New Roman" w:hAnsi="Times New Roman"/>
          <w:sz w:val="28"/>
          <w:szCs w:val="28"/>
          <w:lang w:val="en-IN"/>
        </w:rPr>
        <w:t xml:space="preserve">rules &lt;- </w:t>
      </w:r>
      <w:proofErr w:type="spellStart"/>
      <w:proofErr w:type="gramStart"/>
      <w:r w:rsidRPr="00037A21">
        <w:rPr>
          <w:rFonts w:ascii="Times New Roman" w:hAnsi="Times New Roman"/>
          <w:sz w:val="28"/>
          <w:szCs w:val="28"/>
          <w:lang w:val="en-IN"/>
        </w:rPr>
        <w:t>apriori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>(</w:t>
      </w:r>
      <w:proofErr w:type="gramEnd"/>
      <w:r w:rsidRPr="00037A21">
        <w:rPr>
          <w:rFonts w:ascii="Times New Roman" w:hAnsi="Times New Roman"/>
          <w:sz w:val="28"/>
          <w:szCs w:val="28"/>
          <w:lang w:val="en-IN"/>
        </w:rPr>
        <w:t>Groceries, parameter = list(</w:t>
      </w:r>
      <w:proofErr w:type="spellStart"/>
      <w:r w:rsidRPr="00037A21">
        <w:rPr>
          <w:rFonts w:ascii="Times New Roman" w:hAnsi="Times New Roman"/>
          <w:sz w:val="28"/>
          <w:szCs w:val="28"/>
          <w:lang w:val="en-IN"/>
        </w:rPr>
        <w:t>supp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 xml:space="preserve"> = 0.01, </w:t>
      </w:r>
      <w:proofErr w:type="spellStart"/>
      <w:r w:rsidRPr="00037A21">
        <w:rPr>
          <w:rFonts w:ascii="Times New Roman" w:hAnsi="Times New Roman"/>
          <w:sz w:val="28"/>
          <w:szCs w:val="28"/>
          <w:lang w:val="en-IN"/>
        </w:rPr>
        <w:t>conf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 xml:space="preserve"> = 0.2))</w:t>
      </w:r>
    </w:p>
    <w:p w14:paraId="09382641" w14:textId="77777777" w:rsidR="00037A21" w:rsidRPr="00037A21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037A21">
        <w:rPr>
          <w:rFonts w:ascii="Times New Roman" w:hAnsi="Times New Roman"/>
          <w:sz w:val="28"/>
          <w:szCs w:val="28"/>
          <w:lang w:val="en-IN"/>
        </w:rPr>
        <w:t>inspect(</w:t>
      </w:r>
      <w:proofErr w:type="gramStart"/>
      <w:r w:rsidRPr="00037A21">
        <w:rPr>
          <w:rFonts w:ascii="Times New Roman" w:hAnsi="Times New Roman"/>
          <w:sz w:val="28"/>
          <w:szCs w:val="28"/>
          <w:lang w:val="en-IN"/>
        </w:rPr>
        <w:t>rules[</w:t>
      </w:r>
      <w:proofErr w:type="gramEnd"/>
      <w:r w:rsidRPr="00037A21">
        <w:rPr>
          <w:rFonts w:ascii="Times New Roman" w:hAnsi="Times New Roman"/>
          <w:sz w:val="28"/>
          <w:szCs w:val="28"/>
          <w:lang w:val="en-IN"/>
        </w:rPr>
        <w:t>1:10])</w:t>
      </w:r>
    </w:p>
    <w:p w14:paraId="2E491057" w14:textId="5320FB84" w:rsidR="005E5C59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proofErr w:type="spellStart"/>
      <w:proofErr w:type="gramStart"/>
      <w:r w:rsidRPr="00037A21">
        <w:rPr>
          <w:rFonts w:ascii="Times New Roman" w:hAnsi="Times New Roman"/>
          <w:sz w:val="28"/>
          <w:szCs w:val="28"/>
          <w:lang w:val="en-IN"/>
        </w:rPr>
        <w:t>arules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>::</w:t>
      </w:r>
      <w:proofErr w:type="spellStart"/>
      <w:proofErr w:type="gramEnd"/>
      <w:r w:rsidRPr="00037A21">
        <w:rPr>
          <w:rFonts w:ascii="Times New Roman" w:hAnsi="Times New Roman"/>
          <w:sz w:val="28"/>
          <w:szCs w:val="28"/>
          <w:lang w:val="en-IN"/>
        </w:rPr>
        <w:t>itemFrequencyPlot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 xml:space="preserve">(Groceries, </w:t>
      </w:r>
      <w:proofErr w:type="spellStart"/>
      <w:r w:rsidRPr="00037A21">
        <w:rPr>
          <w:rFonts w:ascii="Times New Roman" w:hAnsi="Times New Roman"/>
          <w:sz w:val="28"/>
          <w:szCs w:val="28"/>
          <w:lang w:val="en-IN"/>
        </w:rPr>
        <w:t>topN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 xml:space="preserve"> = 20,col = </w:t>
      </w:r>
      <w:proofErr w:type="spellStart"/>
      <w:r w:rsidRPr="00037A21">
        <w:rPr>
          <w:rFonts w:ascii="Times New Roman" w:hAnsi="Times New Roman"/>
          <w:sz w:val="28"/>
          <w:szCs w:val="28"/>
          <w:lang w:val="en-IN"/>
        </w:rPr>
        <w:t>brewer.pal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 xml:space="preserve">(8, 'Pastel2'),main = 'Relative Item Frequency </w:t>
      </w:r>
      <w:proofErr w:type="spellStart"/>
      <w:r w:rsidRPr="00037A21">
        <w:rPr>
          <w:rFonts w:ascii="Times New Roman" w:hAnsi="Times New Roman"/>
          <w:sz w:val="28"/>
          <w:szCs w:val="28"/>
          <w:lang w:val="en-IN"/>
        </w:rPr>
        <w:t>Plot',type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 xml:space="preserve"> = "relative",</w:t>
      </w:r>
      <w:proofErr w:type="spellStart"/>
      <w:r w:rsidRPr="00037A21">
        <w:rPr>
          <w:rFonts w:ascii="Times New Roman" w:hAnsi="Times New Roman"/>
          <w:sz w:val="28"/>
          <w:szCs w:val="28"/>
          <w:lang w:val="en-IN"/>
        </w:rPr>
        <w:t>ylab</w:t>
      </w:r>
      <w:proofErr w:type="spellEnd"/>
      <w:r w:rsidRPr="00037A21">
        <w:rPr>
          <w:rFonts w:ascii="Times New Roman" w:hAnsi="Times New Roman"/>
          <w:sz w:val="28"/>
          <w:szCs w:val="28"/>
          <w:lang w:val="en-IN"/>
        </w:rPr>
        <w:t xml:space="preserve"> = "Item Frequency (Relative)")</w:t>
      </w:r>
    </w:p>
    <w:p w14:paraId="335DE134" w14:textId="77777777" w:rsidR="00037A21" w:rsidRPr="00037A21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681A5500" w14:textId="768FC25E" w:rsidR="00682D4E" w:rsidRPr="00A53A65" w:rsidRDefault="007B1AE4" w:rsidP="00041435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utput</w:t>
      </w:r>
      <w:r w:rsidR="00077699" w:rsidRPr="00824DE7">
        <w:rPr>
          <w:rFonts w:ascii="Times New Roman" w:hAnsi="Times New Roman"/>
          <w:b/>
          <w:sz w:val="28"/>
          <w:szCs w:val="28"/>
        </w:rPr>
        <w:t>:</w:t>
      </w:r>
    </w:p>
    <w:p w14:paraId="04207648" w14:textId="5210D837" w:rsidR="00A53A65" w:rsidRPr="00A53A65" w:rsidRDefault="00A53A65" w:rsidP="00A53A65">
      <w:pPr>
        <w:pStyle w:val="ListParagraph"/>
        <w:outlineLvl w:val="0"/>
        <w:rPr>
          <w:rFonts w:ascii="Times New Roman" w:hAnsi="Times New Roman"/>
          <w:sz w:val="28"/>
          <w:szCs w:val="28"/>
        </w:rPr>
      </w:pPr>
      <w:proofErr w:type="spellStart"/>
      <w:r w:rsidRPr="00A53A65">
        <w:rPr>
          <w:rFonts w:ascii="Times New Roman" w:hAnsi="Times New Roman"/>
          <w:sz w:val="28"/>
          <w:szCs w:val="28"/>
        </w:rPr>
        <w:t>RStudio</w:t>
      </w:r>
      <w:proofErr w:type="spellEnd"/>
      <w:r w:rsidRPr="00A53A65">
        <w:rPr>
          <w:rFonts w:ascii="Times New Roman" w:hAnsi="Times New Roman"/>
          <w:sz w:val="28"/>
          <w:szCs w:val="28"/>
        </w:rPr>
        <w:t>:</w:t>
      </w:r>
    </w:p>
    <w:p w14:paraId="188835A5" w14:textId="09BBD372" w:rsidR="00B573E7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  <w:r w:rsidRPr="00037A21">
        <w:rPr>
          <w:rFonts w:ascii="Times New Roman" w:hAnsi="Times New Roman"/>
          <w:sz w:val="28"/>
          <w:szCs w:val="28"/>
          <w:lang w:val="en-IN"/>
        </w:rPr>
        <w:lastRenderedPageBreak/>
        <w:drawing>
          <wp:inline distT="0" distB="0" distL="0" distR="0" wp14:anchorId="2D980A8C" wp14:editId="3946B6E3">
            <wp:extent cx="5943600" cy="31203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B7630" w14:textId="77777777" w:rsidR="00037A21" w:rsidRPr="00037A21" w:rsidRDefault="00037A21" w:rsidP="00037A21">
      <w:pPr>
        <w:pStyle w:val="ListParagraph"/>
        <w:outlineLvl w:val="0"/>
        <w:rPr>
          <w:rFonts w:ascii="Times New Roman" w:hAnsi="Times New Roman"/>
          <w:sz w:val="28"/>
          <w:szCs w:val="28"/>
          <w:lang w:val="en-IN"/>
        </w:rPr>
      </w:pPr>
    </w:p>
    <w:p w14:paraId="1C1A6BF6" w14:textId="77777777" w:rsidR="000E4C76" w:rsidRPr="000E4C76" w:rsidRDefault="007B1AE4" w:rsidP="000E4C76">
      <w:pPr>
        <w:pStyle w:val="ListParagraph"/>
        <w:numPr>
          <w:ilvl w:val="0"/>
          <w:numId w:val="2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</w:rPr>
        <w:t>Observation:</w:t>
      </w:r>
    </w:p>
    <w:p w14:paraId="6BA220E9" w14:textId="5FE6DC16" w:rsidR="00E45B06" w:rsidRDefault="000E4C76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 w:rsidRPr="000E4C76">
        <w:rPr>
          <w:rFonts w:ascii="Times New Roman" w:hAnsi="Times New Roman"/>
          <w:sz w:val="28"/>
          <w:szCs w:val="28"/>
          <w:lang w:val="en-IN"/>
        </w:rPr>
        <w:t xml:space="preserve">Learnt how to use R and </w:t>
      </w:r>
      <w:r>
        <w:rPr>
          <w:rFonts w:ascii="Times New Roman" w:hAnsi="Times New Roman"/>
          <w:sz w:val="28"/>
          <w:szCs w:val="28"/>
          <w:lang w:val="en-IN"/>
        </w:rPr>
        <w:t xml:space="preserve">create a file in </w:t>
      </w:r>
      <w:proofErr w:type="spellStart"/>
      <w:r w:rsidRPr="000E4C76"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 w:rsidRPr="000E4C76">
        <w:rPr>
          <w:rFonts w:ascii="Times New Roman" w:hAnsi="Times New Roman"/>
          <w:sz w:val="28"/>
          <w:szCs w:val="28"/>
          <w:lang w:val="en-IN"/>
        </w:rPr>
        <w:t>.</w:t>
      </w:r>
    </w:p>
    <w:p w14:paraId="36960ED6" w14:textId="34C779D7" w:rsidR="00037A21" w:rsidRDefault="00037A21" w:rsidP="00037A21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how to install packages in </w:t>
      </w:r>
      <w:proofErr w:type="spellStart"/>
      <w:r>
        <w:rPr>
          <w:rFonts w:ascii="Times New Roman" w:hAnsi="Times New Roman"/>
          <w:sz w:val="28"/>
          <w:szCs w:val="28"/>
          <w:lang w:val="en-IN"/>
        </w:rPr>
        <w:t>Rstudio</w:t>
      </w:r>
      <w:proofErr w:type="spellEnd"/>
      <w:r>
        <w:rPr>
          <w:rFonts w:ascii="Times New Roman" w:hAnsi="Times New Roman"/>
          <w:sz w:val="28"/>
          <w:szCs w:val="28"/>
          <w:lang w:val="en-IN"/>
        </w:rPr>
        <w:t>.</w:t>
      </w:r>
    </w:p>
    <w:p w14:paraId="5E143126" w14:textId="1B864F1E" w:rsidR="00CE79C9" w:rsidRDefault="00CE79C9" w:rsidP="00CE79C9">
      <w:pPr>
        <w:pStyle w:val="ListParagraph"/>
        <w:numPr>
          <w:ilvl w:val="0"/>
          <w:numId w:val="3"/>
        </w:numPr>
        <w:outlineLvl w:val="0"/>
        <w:rPr>
          <w:rFonts w:ascii="Times New Roman" w:hAnsi="Times New Roman"/>
          <w:sz w:val="28"/>
          <w:szCs w:val="28"/>
          <w:lang w:val="en-IN"/>
        </w:rPr>
      </w:pPr>
      <w:r>
        <w:rPr>
          <w:rFonts w:ascii="Times New Roman" w:hAnsi="Times New Roman"/>
          <w:sz w:val="28"/>
          <w:szCs w:val="28"/>
          <w:lang w:val="en-IN"/>
        </w:rPr>
        <w:t xml:space="preserve">Learnt about </w:t>
      </w:r>
      <w:r w:rsidR="00037A21">
        <w:rPr>
          <w:rFonts w:ascii="Times New Roman" w:hAnsi="Times New Roman"/>
          <w:sz w:val="28"/>
          <w:szCs w:val="28"/>
          <w:lang w:val="en-IN"/>
        </w:rPr>
        <w:t>drawing of plots.</w:t>
      </w:r>
    </w:p>
    <w:p w14:paraId="22F8B267" w14:textId="77777777" w:rsidR="00037A21" w:rsidRPr="00037A21" w:rsidRDefault="00037A21" w:rsidP="00037A21">
      <w:pPr>
        <w:outlineLvl w:val="0"/>
        <w:rPr>
          <w:rFonts w:ascii="Times New Roman" w:hAnsi="Times New Roman"/>
          <w:sz w:val="28"/>
          <w:szCs w:val="28"/>
          <w:lang w:val="en-IN"/>
        </w:rPr>
      </w:pPr>
    </w:p>
    <w:sectPr w:rsidR="00037A21" w:rsidRPr="00037A21" w:rsidSect="00B91915">
      <w:headerReference w:type="default" r:id="rId9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21AD8" w14:textId="77777777" w:rsidR="00233274" w:rsidRDefault="00233274" w:rsidP="000271CE">
      <w:pPr>
        <w:spacing w:after="0" w:line="240" w:lineRule="auto"/>
      </w:pPr>
      <w:r>
        <w:separator/>
      </w:r>
    </w:p>
  </w:endnote>
  <w:endnote w:type="continuationSeparator" w:id="0">
    <w:p w14:paraId="325BE7AD" w14:textId="77777777" w:rsidR="00233274" w:rsidRDefault="00233274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3868C1" w14:textId="77777777" w:rsidR="00233274" w:rsidRDefault="00233274" w:rsidP="000271CE">
      <w:pPr>
        <w:spacing w:after="0" w:line="240" w:lineRule="auto"/>
      </w:pPr>
      <w:r>
        <w:separator/>
      </w:r>
    </w:p>
  </w:footnote>
  <w:footnote w:type="continuationSeparator" w:id="0">
    <w:p w14:paraId="2F8B73E3" w14:textId="77777777" w:rsidR="00233274" w:rsidRDefault="00233274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C79BB1" w14:textId="73B7DE3B" w:rsidR="004A758F" w:rsidRDefault="004A758F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6FA847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69A8C5" id="Rectangle 1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" fillcolor="white [3212]" stroked="f" strokeweight="1pt">
              <v:path arrowok="t"/>
            </v:rect>
          </w:pict>
        </mc:Fallback>
      </mc:AlternateContent>
    </w: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2FAF7A6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">
                  <v:imagedata r:id="rId3" o:title="Chandigarh University - Wikipedia"/>
                  <v:path arrowok="t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<v:textbox>
                    <w:txbxContent>
                      <w:p w14:paraId="57031B3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">
                  <v:imagedata r:id="rId4" o:title="University Seal | Branding Guidelines - About Chandigarh University (CU)" croptop="52917f" cropleft="15403f"/>
                  <v:path arrowok="t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B7E1F"/>
    <w:multiLevelType w:val="hybridMultilevel"/>
    <w:tmpl w:val="7C08CCFC"/>
    <w:lvl w:ilvl="0" w:tplc="F3EA1E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02392"/>
    <w:multiLevelType w:val="hybridMultilevel"/>
    <w:tmpl w:val="8F7C21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13F0"/>
    <w:rsid w:val="00036A51"/>
    <w:rsid w:val="00037A21"/>
    <w:rsid w:val="00041435"/>
    <w:rsid w:val="00052356"/>
    <w:rsid w:val="00077699"/>
    <w:rsid w:val="000964E2"/>
    <w:rsid w:val="000E2E4B"/>
    <w:rsid w:val="000E4C76"/>
    <w:rsid w:val="00110F95"/>
    <w:rsid w:val="00125D80"/>
    <w:rsid w:val="00135E1A"/>
    <w:rsid w:val="001833CD"/>
    <w:rsid w:val="001A4267"/>
    <w:rsid w:val="00233274"/>
    <w:rsid w:val="00244A9E"/>
    <w:rsid w:val="002B75FE"/>
    <w:rsid w:val="00340E25"/>
    <w:rsid w:val="003D75E4"/>
    <w:rsid w:val="003F494A"/>
    <w:rsid w:val="00403A51"/>
    <w:rsid w:val="00490283"/>
    <w:rsid w:val="004A758F"/>
    <w:rsid w:val="004C4BC8"/>
    <w:rsid w:val="004C5AE2"/>
    <w:rsid w:val="004E0ABE"/>
    <w:rsid w:val="00530273"/>
    <w:rsid w:val="00575D3D"/>
    <w:rsid w:val="005A1DF5"/>
    <w:rsid w:val="005E5C59"/>
    <w:rsid w:val="00682D4E"/>
    <w:rsid w:val="006A6547"/>
    <w:rsid w:val="007449E2"/>
    <w:rsid w:val="00764935"/>
    <w:rsid w:val="007911B0"/>
    <w:rsid w:val="007B1AE4"/>
    <w:rsid w:val="007E5A49"/>
    <w:rsid w:val="00824DE7"/>
    <w:rsid w:val="009765BA"/>
    <w:rsid w:val="00982E2F"/>
    <w:rsid w:val="009B66EF"/>
    <w:rsid w:val="00A211C3"/>
    <w:rsid w:val="00A22DFB"/>
    <w:rsid w:val="00A53A65"/>
    <w:rsid w:val="00AA0E93"/>
    <w:rsid w:val="00AA4C23"/>
    <w:rsid w:val="00AD2024"/>
    <w:rsid w:val="00AD2269"/>
    <w:rsid w:val="00AF5B31"/>
    <w:rsid w:val="00B06706"/>
    <w:rsid w:val="00B15E51"/>
    <w:rsid w:val="00B1754F"/>
    <w:rsid w:val="00B573E7"/>
    <w:rsid w:val="00B62E39"/>
    <w:rsid w:val="00B91915"/>
    <w:rsid w:val="00BC1BDA"/>
    <w:rsid w:val="00C55648"/>
    <w:rsid w:val="00CD328B"/>
    <w:rsid w:val="00CE79C9"/>
    <w:rsid w:val="00D5595A"/>
    <w:rsid w:val="00D93034"/>
    <w:rsid w:val="00D96D6E"/>
    <w:rsid w:val="00DB31BD"/>
    <w:rsid w:val="00E23E68"/>
    <w:rsid w:val="00E30624"/>
    <w:rsid w:val="00E4098E"/>
    <w:rsid w:val="00E45B06"/>
    <w:rsid w:val="00EF4A2F"/>
    <w:rsid w:val="00F304AA"/>
    <w:rsid w:val="00F3350A"/>
    <w:rsid w:val="00F57021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4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49E2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A53A65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5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1500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9411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35504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18390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04D99-05B1-4FA7-B834-D42763D3E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4</vt:i4>
      </vt:variant>
    </vt:vector>
  </HeadingPairs>
  <TitlesOfParts>
    <vt:vector size="55" baseType="lpstr">
      <vt:lpstr/>
      <vt:lpstr>Experiment Title 3</vt:lpstr>
      <vt:lpstr/>
      <vt:lpstr>Aim/Overview of the practical: To perform the statistical analysis of data.</vt:lpstr>
      <vt:lpstr/>
      <vt:lpstr>Tools used: RStudio and RWeka   </vt:lpstr>
      <vt:lpstr>Code:</vt:lpstr>
      <vt:lpstr>Creating_arrf_file.R:</vt:lpstr>
      <vt:lpstr>library(RWeka)</vt:lpstr>
      <vt:lpstr>setwd("C:\\Users\\hp\\Documents\\DATA MINING CODES\\EXPERIMENT 2")</vt:lpstr>
      <vt:lpstr>getwd()</vt:lpstr>
      <vt:lpstr>rating &lt;- 1:4</vt:lpstr>
      <vt:lpstr>animal &lt;- c('koala', 'hedgehog', 'sloth', 'panda')</vt:lpstr>
      <vt:lpstr>country &lt;- c('Australia', 'Italy', 'Peru', 'China')</vt:lpstr>
      <vt:lpstr>avg_sleep_hours &lt;- c(21, 18, 17, 10)</vt:lpstr>
      <vt:lpstr>super_sleepers &lt;- data.frame(rating, animal, country, avg_sleep_hours, stringAsF</vt:lpstr>
      <vt:lpstr>print(super_sleepers)</vt:lpstr>
      <vt:lpstr>print(class(super_sleepers))</vt:lpstr>
      <vt:lpstr>print(str(super_sleepers))</vt:lpstr>
      <vt:lpstr>write.arff(super_sleepers, file="super_sleepers.arff")</vt:lpstr>
      <vt:lpstr/>
      <vt:lpstr>Experiment2.R:</vt:lpstr>
      <vt:lpstr>library("RWeka") </vt:lpstr>
      <vt:lpstr>N = read.arff("super_sleepers.arff")</vt:lpstr>
      <vt:lpstr>print(N)</vt:lpstr>
      <vt:lpstr>cat("\n\n\n")</vt:lpstr>
      <vt:lpstr>print(head(N,2))</vt:lpstr>
      <vt:lpstr>dim(N)</vt:lpstr>
      <vt:lpstr>names(N)</vt:lpstr>
      <vt:lpstr>N["animal"]</vt:lpstr>
      <vt:lpstr>N["avg_sleep_hours"]</vt:lpstr>
      <vt:lpstr>max(N["avg_sleep_hours"])</vt:lpstr>
      <vt:lpstr>min(avg_sleep_hours)</vt:lpstr>
      <vt:lpstr>sum(avg_sleep_hours)</vt:lpstr>
      <vt:lpstr>mean(avg_sleep_hours)</vt:lpstr>
      <vt:lpstr>median(sort(avg_sleep_hours))</vt:lpstr>
      <vt:lpstr>sd(avg_sleep_hours)</vt:lpstr>
      <vt:lpstr>summary(N)</vt:lpstr>
      <vt:lpstr/>
      <vt:lpstr>Output:</vt:lpstr>
      <vt:lpstr>RStudio:</vt:lpstr>
      <vt:lpstr>/</vt:lpstr>
      <vt:lpstr>/</vt:lpstr>
      <vt:lpstr/>
      <vt:lpstr>Files: /</vt:lpstr>
      <vt:lpstr/>
      <vt:lpstr>Weka:</vt:lpstr>
      <vt:lpstr>/</vt:lpstr>
      <vt:lpstr/>
      <vt:lpstr/>
      <vt:lpstr>Observation:</vt:lpstr>
      <vt:lpstr>Learnt how to use R and create a file in Rstudio.</vt:lpstr>
      <vt:lpstr>Learnt how to import files in weka.</vt:lpstr>
      <vt:lpstr>Learnt about different methods like setwd() and getwd()</vt:lpstr>
      <vt:lpstr>Learnt about statistical methods and their usage.</vt:lpstr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hp</cp:lastModifiedBy>
  <cp:revision>5</cp:revision>
  <cp:lastPrinted>2022-11-12T09:41:00Z</cp:lastPrinted>
  <dcterms:created xsi:type="dcterms:W3CDTF">2023-03-09T14:06:00Z</dcterms:created>
  <dcterms:modified xsi:type="dcterms:W3CDTF">2023-03-09T14:34:00Z</dcterms:modified>
</cp:coreProperties>
</file>